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327BE" w14:textId="393E3C02" w:rsidR="001441B7" w:rsidRDefault="004E1572" w:rsidP="004E1572">
      <w:pPr>
        <w:spacing w:after="0" w:line="240" w:lineRule="auto"/>
        <w:jc w:val="center"/>
        <w:rPr>
          <w:rFonts w:ascii="Baskerville Old Face" w:hAnsi="Baskerville Old Face"/>
          <w:sz w:val="36"/>
          <w:szCs w:val="36"/>
        </w:rPr>
      </w:pPr>
      <w:r w:rsidRPr="004E1572">
        <w:rPr>
          <w:rFonts w:ascii="Baskerville Old Face" w:hAnsi="Baskerville Old Face"/>
          <w:sz w:val="36"/>
          <w:szCs w:val="36"/>
        </w:rPr>
        <w:t xml:space="preserve">Norton </w:t>
      </w:r>
      <w:r w:rsidR="000D1D4B">
        <w:rPr>
          <w:rFonts w:ascii="Baskerville Old Face" w:hAnsi="Baskerville Old Face"/>
          <w:sz w:val="36"/>
          <w:szCs w:val="36"/>
        </w:rPr>
        <w:t>Veterans’ Council</w:t>
      </w:r>
    </w:p>
    <w:p w14:paraId="1E7894A5" w14:textId="2390E4C8" w:rsidR="004E1572" w:rsidRDefault="004E1572" w:rsidP="004E15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Baskerville Old Face" w:hAnsi="Baskerville Old Face"/>
          <w:sz w:val="36"/>
          <w:szCs w:val="36"/>
        </w:rPr>
      </w:pPr>
      <w:r>
        <w:rPr>
          <w:rFonts w:ascii="Baskerville Old Face" w:hAnsi="Baskerville Old Face"/>
          <w:sz w:val="36"/>
          <w:szCs w:val="36"/>
        </w:rPr>
        <w:t>Cornhole Tournament</w:t>
      </w:r>
    </w:p>
    <w:p w14:paraId="12EB31A5" w14:textId="77777777" w:rsidR="004E1572" w:rsidRDefault="004E1572" w:rsidP="004E1572">
      <w:pPr>
        <w:spacing w:after="0" w:line="240" w:lineRule="auto"/>
        <w:jc w:val="center"/>
        <w:rPr>
          <w:rFonts w:ascii="Baskerville Old Face" w:hAnsi="Baskerville Old Face"/>
          <w:sz w:val="36"/>
          <w:szCs w:val="36"/>
        </w:rPr>
      </w:pPr>
      <w:r>
        <w:rPr>
          <w:rFonts w:ascii="Baskerville Old Face" w:hAnsi="Baskerville Old Face"/>
          <w:sz w:val="36"/>
          <w:szCs w:val="36"/>
        </w:rPr>
        <w:t>Norton VFW •38 Summer Street •Norton, MA</w:t>
      </w:r>
    </w:p>
    <w:p w14:paraId="63DC4727" w14:textId="2C8C84FD" w:rsidR="004E1572" w:rsidRDefault="004E1572" w:rsidP="004E1572">
      <w:pPr>
        <w:spacing w:after="0" w:line="240" w:lineRule="auto"/>
        <w:jc w:val="center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36"/>
          <w:szCs w:val="36"/>
        </w:rPr>
        <w:t xml:space="preserve">Saturday, </w:t>
      </w:r>
      <w:r w:rsidR="000D1D4B">
        <w:rPr>
          <w:rFonts w:ascii="Baskerville Old Face" w:hAnsi="Baskerville Old Face"/>
          <w:sz w:val="36"/>
          <w:szCs w:val="36"/>
        </w:rPr>
        <w:t>July 24</w:t>
      </w:r>
      <w:r w:rsidR="000D1D4B" w:rsidRPr="000D1D4B">
        <w:rPr>
          <w:rFonts w:ascii="Baskerville Old Face" w:hAnsi="Baskerville Old Face"/>
          <w:sz w:val="36"/>
          <w:szCs w:val="36"/>
          <w:vertAlign w:val="superscript"/>
        </w:rPr>
        <w:t>th</w:t>
      </w:r>
      <w:r w:rsidR="000D1D4B">
        <w:rPr>
          <w:rFonts w:ascii="Baskerville Old Face" w:hAnsi="Baskerville Old Face"/>
          <w:sz w:val="36"/>
          <w:szCs w:val="36"/>
        </w:rPr>
        <w:t>, 2021</w:t>
      </w:r>
      <w:r>
        <w:rPr>
          <w:rFonts w:ascii="Baskerville Old Face" w:hAnsi="Baskerville Old Face"/>
          <w:sz w:val="36"/>
          <w:szCs w:val="36"/>
        </w:rPr>
        <w:t xml:space="preserve"> </w:t>
      </w:r>
      <w:r w:rsidRPr="004E1572">
        <w:rPr>
          <w:rFonts w:ascii="Baskerville Old Face" w:hAnsi="Baskerville Old Face"/>
          <w:sz w:val="24"/>
          <w:szCs w:val="24"/>
        </w:rPr>
        <w:t xml:space="preserve">(Rain Date Sunday, </w:t>
      </w:r>
      <w:r w:rsidR="000D1D4B">
        <w:rPr>
          <w:rFonts w:ascii="Baskerville Old Face" w:hAnsi="Baskerville Old Face"/>
          <w:sz w:val="24"/>
          <w:szCs w:val="24"/>
        </w:rPr>
        <w:t>July 25th</w:t>
      </w:r>
      <w:r w:rsidRPr="004E1572">
        <w:rPr>
          <w:rFonts w:ascii="Baskerville Old Face" w:hAnsi="Baskerville Old Face"/>
          <w:sz w:val="24"/>
          <w:szCs w:val="24"/>
        </w:rPr>
        <w:t>)</w:t>
      </w:r>
    </w:p>
    <w:p w14:paraId="14A2968F" w14:textId="77777777" w:rsidR="004E1572" w:rsidRDefault="004E1572" w:rsidP="004E1572">
      <w:pPr>
        <w:spacing w:after="0" w:line="240" w:lineRule="auto"/>
        <w:jc w:val="center"/>
        <w:rPr>
          <w:rFonts w:ascii="Baskerville Old Face" w:hAnsi="Baskerville Old Face"/>
          <w:sz w:val="24"/>
          <w:szCs w:val="24"/>
        </w:rPr>
      </w:pPr>
    </w:p>
    <w:p w14:paraId="3C76BB4C" w14:textId="77777777" w:rsidR="004E1572" w:rsidRDefault="004E1572" w:rsidP="004E1572">
      <w:pPr>
        <w:spacing w:after="0" w:line="240" w:lineRule="auto"/>
        <w:jc w:val="center"/>
        <w:rPr>
          <w:rFonts w:ascii="Baskerville Old Face" w:hAnsi="Baskerville Old Face"/>
          <w:sz w:val="36"/>
          <w:szCs w:val="36"/>
        </w:rPr>
      </w:pPr>
      <w:r>
        <w:rPr>
          <w:rFonts w:ascii="Baskerville Old Face" w:hAnsi="Baskerville Old Face"/>
          <w:sz w:val="36"/>
          <w:szCs w:val="36"/>
        </w:rPr>
        <w:t>Registration &amp; Warmup 11:00am</w:t>
      </w:r>
    </w:p>
    <w:p w14:paraId="31FC3A29" w14:textId="77777777" w:rsidR="004E1572" w:rsidRDefault="004E1572" w:rsidP="004E1572">
      <w:pPr>
        <w:spacing w:after="0" w:line="240" w:lineRule="auto"/>
        <w:jc w:val="center"/>
        <w:rPr>
          <w:rFonts w:ascii="Baskerville Old Face" w:hAnsi="Baskerville Old Face"/>
          <w:sz w:val="36"/>
          <w:szCs w:val="36"/>
        </w:rPr>
      </w:pPr>
      <w:r>
        <w:rPr>
          <w:rFonts w:ascii="Baskerville Old Face" w:hAnsi="Baskerville Old Face"/>
          <w:sz w:val="36"/>
          <w:szCs w:val="36"/>
        </w:rPr>
        <w:t>Bags up at 12:00pm</w:t>
      </w:r>
    </w:p>
    <w:p w14:paraId="345011C9" w14:textId="77777777" w:rsidR="004E1572" w:rsidRDefault="004E1572" w:rsidP="004E1572">
      <w:pPr>
        <w:spacing w:after="0" w:line="240" w:lineRule="auto"/>
        <w:jc w:val="center"/>
        <w:rPr>
          <w:rFonts w:ascii="Baskerville Old Face" w:hAnsi="Baskerville Old Face"/>
          <w:sz w:val="36"/>
          <w:szCs w:val="36"/>
        </w:rPr>
      </w:pPr>
    </w:p>
    <w:p w14:paraId="7EC70C28" w14:textId="77777777" w:rsidR="004E1572" w:rsidRDefault="004E1572" w:rsidP="004E1572">
      <w:pPr>
        <w:spacing w:after="0" w:line="240" w:lineRule="auto"/>
        <w:jc w:val="center"/>
        <w:rPr>
          <w:rFonts w:ascii="Baskerville Old Face" w:hAnsi="Baskerville Old Face"/>
          <w:sz w:val="36"/>
          <w:szCs w:val="36"/>
        </w:rPr>
      </w:pPr>
      <w:r>
        <w:rPr>
          <w:rFonts w:ascii="Baskerville Old Face" w:hAnsi="Baskerville Old Face"/>
          <w:sz w:val="36"/>
          <w:szCs w:val="36"/>
        </w:rPr>
        <w:t>REGISTRATION FORM</w:t>
      </w:r>
    </w:p>
    <w:p w14:paraId="352A46F4" w14:textId="77777777" w:rsidR="004E1572" w:rsidRDefault="004E1572" w:rsidP="004E1572">
      <w:pPr>
        <w:spacing w:after="0" w:line="240" w:lineRule="auto"/>
        <w:jc w:val="center"/>
        <w:rPr>
          <w:rFonts w:ascii="Baskerville Old Face" w:hAnsi="Baskerville Old Face"/>
          <w:sz w:val="36"/>
          <w:szCs w:val="36"/>
        </w:rPr>
      </w:pPr>
    </w:p>
    <w:p w14:paraId="31F0D230" w14:textId="77777777" w:rsidR="004E1572" w:rsidRDefault="004E1572" w:rsidP="004E1572">
      <w:p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4E1572">
        <w:rPr>
          <w:rFonts w:ascii="Baskerville Old Face" w:hAnsi="Baskerville Old Face"/>
          <w:sz w:val="24"/>
          <w:szCs w:val="24"/>
        </w:rPr>
        <w:t>Te</w:t>
      </w:r>
      <w:r>
        <w:rPr>
          <w:rFonts w:ascii="Baskerville Old Face" w:hAnsi="Baskerville Old Face"/>
          <w:sz w:val="24"/>
          <w:szCs w:val="24"/>
        </w:rPr>
        <w:t>am Name:______________________________________________________________________</w:t>
      </w:r>
      <w:r w:rsidR="008B4E8C">
        <w:rPr>
          <w:rFonts w:ascii="Baskerville Old Face" w:hAnsi="Baskerville Old Face"/>
          <w:sz w:val="24"/>
          <w:szCs w:val="24"/>
        </w:rPr>
        <w:t>_</w:t>
      </w:r>
    </w:p>
    <w:p w14:paraId="7EBC4337" w14:textId="77777777" w:rsidR="004E1572" w:rsidRDefault="004E1572" w:rsidP="004E1572">
      <w:pPr>
        <w:spacing w:after="0" w:line="240" w:lineRule="auto"/>
        <w:rPr>
          <w:rFonts w:ascii="Baskerville Old Face" w:hAnsi="Baskerville Old Face"/>
          <w:sz w:val="24"/>
          <w:szCs w:val="24"/>
        </w:rPr>
      </w:pPr>
    </w:p>
    <w:p w14:paraId="176B95A3" w14:textId="77777777" w:rsidR="004E1572" w:rsidRDefault="008B4E8C" w:rsidP="004E1572">
      <w:pPr>
        <w:spacing w:after="0" w:line="240" w:lineRule="auto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Captain</w:t>
      </w:r>
      <w:r w:rsidR="004E1572">
        <w:rPr>
          <w:rFonts w:ascii="Baskerville Old Face" w:hAnsi="Baskerville Old Face"/>
          <w:sz w:val="24"/>
          <w:szCs w:val="24"/>
        </w:rPr>
        <w:t xml:space="preserve"> Name:_____________________________________________________________________</w:t>
      </w:r>
      <w:r>
        <w:rPr>
          <w:rFonts w:ascii="Baskerville Old Face" w:hAnsi="Baskerville Old Face"/>
          <w:sz w:val="24"/>
          <w:szCs w:val="24"/>
        </w:rPr>
        <w:t>_</w:t>
      </w:r>
    </w:p>
    <w:p w14:paraId="15583D0C" w14:textId="77777777" w:rsidR="008B4E8C" w:rsidRDefault="008B4E8C" w:rsidP="004E1572">
      <w:pPr>
        <w:spacing w:after="0" w:line="240" w:lineRule="auto"/>
        <w:rPr>
          <w:rFonts w:ascii="Baskerville Old Face" w:hAnsi="Baskerville Old Face"/>
          <w:sz w:val="24"/>
          <w:szCs w:val="24"/>
        </w:rPr>
      </w:pPr>
    </w:p>
    <w:p w14:paraId="752ABCFD" w14:textId="77777777" w:rsidR="008B4E8C" w:rsidRDefault="008B4E8C" w:rsidP="004E1572">
      <w:pPr>
        <w:spacing w:after="0" w:line="240" w:lineRule="auto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Mailing Address:____________________________________________________________________</w:t>
      </w:r>
    </w:p>
    <w:p w14:paraId="03A128A1" w14:textId="77777777" w:rsidR="008B4E8C" w:rsidRDefault="008B4E8C" w:rsidP="004E1572">
      <w:pPr>
        <w:spacing w:after="0" w:line="240" w:lineRule="auto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  <w:t>(street)</w:t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 w:rsidR="005738D3">
        <w:rPr>
          <w:rFonts w:ascii="Baskerville Old Face" w:hAnsi="Baskerville Old Face"/>
          <w:sz w:val="24"/>
          <w:szCs w:val="24"/>
        </w:rPr>
        <w:t>(city)</w:t>
      </w:r>
      <w:r w:rsidR="005738D3">
        <w:rPr>
          <w:rFonts w:ascii="Baskerville Old Face" w:hAnsi="Baskerville Old Face"/>
          <w:sz w:val="24"/>
          <w:szCs w:val="24"/>
        </w:rPr>
        <w:tab/>
      </w:r>
      <w:r w:rsidR="005738D3">
        <w:rPr>
          <w:rFonts w:ascii="Baskerville Old Face" w:hAnsi="Baskerville Old Face"/>
          <w:sz w:val="24"/>
          <w:szCs w:val="24"/>
        </w:rPr>
        <w:tab/>
        <w:t xml:space="preserve">(state) </w:t>
      </w:r>
      <w:r w:rsidR="005738D3">
        <w:rPr>
          <w:rFonts w:ascii="Baskerville Old Face" w:hAnsi="Baskerville Old Face"/>
          <w:sz w:val="24"/>
          <w:szCs w:val="24"/>
        </w:rPr>
        <w:tab/>
      </w:r>
      <w:r w:rsidR="005738D3">
        <w:rPr>
          <w:rFonts w:ascii="Baskerville Old Face" w:hAnsi="Baskerville Old Face"/>
          <w:sz w:val="24"/>
          <w:szCs w:val="24"/>
        </w:rPr>
        <w:tab/>
        <w:t>(zip code)</w:t>
      </w:r>
    </w:p>
    <w:p w14:paraId="58A05F8F" w14:textId="77777777" w:rsidR="008B4E8C" w:rsidRDefault="008B4E8C" w:rsidP="004E1572">
      <w:pPr>
        <w:spacing w:after="0" w:line="240" w:lineRule="auto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Phone:_________________________________ Email:_____________________________________</w:t>
      </w:r>
    </w:p>
    <w:p w14:paraId="1B7EDE32" w14:textId="77777777" w:rsidR="008B4E8C" w:rsidRDefault="008B4E8C" w:rsidP="004E1572">
      <w:pPr>
        <w:spacing w:after="0" w:line="240" w:lineRule="auto"/>
        <w:rPr>
          <w:rFonts w:ascii="Baskerville Old Face" w:hAnsi="Baskerville Old Face"/>
          <w:sz w:val="24"/>
          <w:szCs w:val="24"/>
        </w:rPr>
      </w:pPr>
    </w:p>
    <w:p w14:paraId="6D1EF78F" w14:textId="77777777" w:rsidR="005738D3" w:rsidRDefault="005738D3" w:rsidP="004E1572">
      <w:pPr>
        <w:spacing w:after="0" w:line="240" w:lineRule="auto"/>
        <w:rPr>
          <w:rFonts w:ascii="Baskerville Old Face" w:hAnsi="Baskerville Old Face"/>
          <w:sz w:val="24"/>
          <w:szCs w:val="24"/>
        </w:rPr>
      </w:pPr>
    </w:p>
    <w:p w14:paraId="580C0928" w14:textId="77777777" w:rsidR="004E1572" w:rsidRDefault="004E1572" w:rsidP="004E1572">
      <w:pPr>
        <w:spacing w:after="0" w:line="240" w:lineRule="auto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Player 2 Name:_____________________________________________________________________</w:t>
      </w:r>
    </w:p>
    <w:p w14:paraId="60C8260F" w14:textId="77777777" w:rsidR="008B4E8C" w:rsidRDefault="008B4E8C" w:rsidP="008B4E8C">
      <w:pPr>
        <w:spacing w:after="0" w:line="240" w:lineRule="auto"/>
        <w:rPr>
          <w:rFonts w:ascii="Baskerville Old Face" w:hAnsi="Baskerville Old Face"/>
          <w:sz w:val="24"/>
          <w:szCs w:val="24"/>
        </w:rPr>
      </w:pPr>
    </w:p>
    <w:p w14:paraId="7969082E" w14:textId="77777777" w:rsidR="008B4E8C" w:rsidRDefault="008B4E8C" w:rsidP="008B4E8C">
      <w:pPr>
        <w:spacing w:after="0" w:line="240" w:lineRule="auto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Mailing Address:____________________________________________________________________</w:t>
      </w:r>
    </w:p>
    <w:p w14:paraId="4D6BBAC8" w14:textId="77777777" w:rsidR="008B4E8C" w:rsidRDefault="008B4E8C" w:rsidP="008B4E8C">
      <w:pPr>
        <w:spacing w:after="0" w:line="240" w:lineRule="auto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  <w:t>(street)</w:t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  <w:t>(city)</w:t>
      </w:r>
      <w:r w:rsidR="0057566B"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  <w:t xml:space="preserve">(state) </w:t>
      </w:r>
      <w:r w:rsidR="0057566B">
        <w:rPr>
          <w:rFonts w:ascii="Baskerville Old Face" w:hAnsi="Baskerville Old Face"/>
          <w:sz w:val="24"/>
          <w:szCs w:val="24"/>
        </w:rPr>
        <w:tab/>
      </w:r>
      <w:r w:rsidR="0057566B"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>(zip code)</w:t>
      </w:r>
    </w:p>
    <w:p w14:paraId="38E95E0D" w14:textId="77777777" w:rsidR="008B4E8C" w:rsidRDefault="008B4E8C" w:rsidP="008B4E8C">
      <w:pPr>
        <w:spacing w:after="0" w:line="240" w:lineRule="auto"/>
        <w:rPr>
          <w:rFonts w:ascii="Baskerville Old Face" w:hAnsi="Baskerville Old Face"/>
          <w:sz w:val="24"/>
          <w:szCs w:val="24"/>
        </w:rPr>
      </w:pPr>
    </w:p>
    <w:p w14:paraId="6BC9F8EE" w14:textId="77777777" w:rsidR="008B4E8C" w:rsidRDefault="008B4E8C" w:rsidP="008B4E8C">
      <w:pPr>
        <w:spacing w:after="0" w:line="240" w:lineRule="auto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Phone:_________________________________ Email:_____________________________________</w:t>
      </w:r>
    </w:p>
    <w:p w14:paraId="3E5FA4FE" w14:textId="77777777" w:rsidR="008B4E8C" w:rsidRDefault="008B4E8C" w:rsidP="008B4E8C">
      <w:pPr>
        <w:spacing w:after="0" w:line="240" w:lineRule="auto"/>
        <w:rPr>
          <w:rFonts w:ascii="Baskerville Old Face" w:hAnsi="Baskerville Old Face"/>
          <w:sz w:val="24"/>
          <w:szCs w:val="24"/>
        </w:rPr>
      </w:pPr>
    </w:p>
    <w:p w14:paraId="764978B7" w14:textId="2F0C4E24" w:rsidR="008B4E8C" w:rsidRDefault="006D5361" w:rsidP="004E1572">
      <w:pPr>
        <w:spacing w:after="0" w:line="240" w:lineRule="auto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The</w:t>
      </w:r>
      <w:r w:rsidR="008B4E8C" w:rsidRPr="005738D3">
        <w:rPr>
          <w:rFonts w:ascii="Baskerville Old Face" w:hAnsi="Baskerville Old Face"/>
          <w:sz w:val="24"/>
          <w:szCs w:val="24"/>
        </w:rPr>
        <w:t xml:space="preserve"> fee is $50 per 2-person team for this 32-team double elimination tournament. Team fees are non-refundable.</w:t>
      </w:r>
    </w:p>
    <w:p w14:paraId="1DFAB890" w14:textId="36872063" w:rsidR="000D1D4B" w:rsidRDefault="000D1D4B" w:rsidP="004E1572">
      <w:pPr>
        <w:spacing w:after="0" w:line="240" w:lineRule="auto"/>
        <w:rPr>
          <w:rFonts w:ascii="Baskerville Old Face" w:hAnsi="Baskerville Old Face"/>
          <w:sz w:val="24"/>
          <w:szCs w:val="24"/>
        </w:rPr>
      </w:pPr>
    </w:p>
    <w:p w14:paraId="78F25904" w14:textId="7124C81A" w:rsidR="000D1D4B" w:rsidRPr="005738D3" w:rsidRDefault="000D1D4B" w:rsidP="004E1572">
      <w:pPr>
        <w:spacing w:after="0" w:line="240" w:lineRule="auto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Registration includes </w:t>
      </w:r>
      <w:r w:rsidR="00920C1B">
        <w:rPr>
          <w:rFonts w:ascii="Baskerville Old Face" w:hAnsi="Baskerville Old Face"/>
          <w:sz w:val="24"/>
          <w:szCs w:val="24"/>
        </w:rPr>
        <w:t>cookout</w:t>
      </w:r>
      <w:r>
        <w:rPr>
          <w:rFonts w:ascii="Baskerville Old Face" w:hAnsi="Baskerville Old Face"/>
          <w:sz w:val="24"/>
          <w:szCs w:val="24"/>
        </w:rPr>
        <w:t xml:space="preserve"> and live music by December’s Children. Admission for </w:t>
      </w:r>
      <w:r w:rsidR="00920C1B">
        <w:rPr>
          <w:rFonts w:ascii="Baskerville Old Face" w:hAnsi="Baskerville Old Face"/>
          <w:sz w:val="24"/>
          <w:szCs w:val="24"/>
        </w:rPr>
        <w:t>cookout</w:t>
      </w:r>
      <w:r>
        <w:rPr>
          <w:rFonts w:ascii="Baskerville Old Face" w:hAnsi="Baskerville Old Face"/>
          <w:sz w:val="24"/>
          <w:szCs w:val="24"/>
        </w:rPr>
        <w:t xml:space="preserve"> &amp; music only: $10</w:t>
      </w:r>
    </w:p>
    <w:p w14:paraId="7BA8F984" w14:textId="77777777" w:rsidR="008B4E8C" w:rsidRDefault="008B4E8C" w:rsidP="004E1572">
      <w:pPr>
        <w:spacing w:after="0" w:line="240" w:lineRule="auto"/>
        <w:rPr>
          <w:rFonts w:ascii="Baskerville Old Face" w:hAnsi="Baskerville Old Face"/>
          <w:b/>
          <w:sz w:val="24"/>
          <w:szCs w:val="24"/>
        </w:rPr>
      </w:pPr>
    </w:p>
    <w:p w14:paraId="1C7932AB" w14:textId="09CA8FE3" w:rsidR="008B4E8C" w:rsidRPr="005738D3" w:rsidRDefault="006D5361" w:rsidP="005738D3">
      <w:pPr>
        <w:spacing w:after="0" w:line="240" w:lineRule="auto"/>
        <w:jc w:val="center"/>
        <w:rPr>
          <w:rFonts w:ascii="Baskerville Old Face" w:hAnsi="Baskerville Old Face"/>
          <w:b/>
          <w:sz w:val="32"/>
          <w:szCs w:val="32"/>
        </w:rPr>
      </w:pPr>
      <w:r>
        <w:rPr>
          <w:rFonts w:ascii="Baskerville Old Face" w:hAnsi="Baskerville Old Face"/>
          <w:b/>
          <w:sz w:val="32"/>
          <w:szCs w:val="32"/>
        </w:rPr>
        <w:t>Cash prizes to top two teams.</w:t>
      </w:r>
    </w:p>
    <w:p w14:paraId="70998B62" w14:textId="77777777" w:rsidR="004E1572" w:rsidRPr="008B4E8C" w:rsidRDefault="004E1572" w:rsidP="004E1572">
      <w:pPr>
        <w:spacing w:after="0" w:line="240" w:lineRule="auto"/>
        <w:jc w:val="center"/>
        <w:rPr>
          <w:rFonts w:ascii="Baskerville Old Face" w:hAnsi="Baskerville Old Face"/>
          <w:sz w:val="28"/>
          <w:szCs w:val="28"/>
        </w:rPr>
      </w:pPr>
    </w:p>
    <w:p w14:paraId="4D851075" w14:textId="734518A8" w:rsidR="004E1572" w:rsidRPr="008B4E8C" w:rsidRDefault="000D1D4B" w:rsidP="004E1572">
      <w:pPr>
        <w:spacing w:after="0" w:line="240" w:lineRule="auto"/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Pay via Venmo to @Sharon-Rice-66 and email registration form to</w:t>
      </w:r>
      <w:r w:rsidR="008B4E8C" w:rsidRPr="008B4E8C">
        <w:rPr>
          <w:rFonts w:ascii="Baskerville Old Face" w:hAnsi="Baskerville Old Face"/>
          <w:sz w:val="28"/>
          <w:szCs w:val="28"/>
        </w:rPr>
        <w:t xml:space="preserve"> </w:t>
      </w:r>
      <w:r w:rsidRPr="000D1D4B">
        <w:rPr>
          <w:rFonts w:ascii="Baskerville Old Face" w:hAnsi="Baskerville Old Face"/>
          <w:sz w:val="28"/>
          <w:szCs w:val="28"/>
        </w:rPr>
        <w:t>sharon_rice@co</w:t>
      </w:r>
      <w:r>
        <w:rPr>
          <w:rFonts w:ascii="Baskerville Old Face" w:hAnsi="Baskerville Old Face"/>
          <w:sz w:val="28"/>
          <w:szCs w:val="28"/>
        </w:rPr>
        <w:t>mcast.net</w:t>
      </w:r>
    </w:p>
    <w:p w14:paraId="04D53B0A" w14:textId="77777777" w:rsidR="008B4E8C" w:rsidRPr="008B4E8C" w:rsidRDefault="008B4E8C" w:rsidP="004E1572">
      <w:pPr>
        <w:spacing w:after="0" w:line="240" w:lineRule="auto"/>
        <w:jc w:val="center"/>
        <w:rPr>
          <w:rFonts w:ascii="Baskerville Old Face" w:hAnsi="Baskerville Old Face"/>
          <w:sz w:val="28"/>
          <w:szCs w:val="28"/>
        </w:rPr>
      </w:pPr>
    </w:p>
    <w:p w14:paraId="03469CA5" w14:textId="32F8B66A" w:rsidR="008B4E8C" w:rsidRDefault="000D1D4B" w:rsidP="004E1572">
      <w:pPr>
        <w:spacing w:after="0" w:line="240" w:lineRule="auto"/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OR</w:t>
      </w:r>
      <w:r w:rsidR="008B4E8C" w:rsidRPr="008B4E8C">
        <w:rPr>
          <w:rFonts w:ascii="Baskerville Old Face" w:hAnsi="Baskerville Old Face"/>
          <w:sz w:val="28"/>
          <w:szCs w:val="28"/>
        </w:rPr>
        <w:t xml:space="preserve"> mail</w:t>
      </w:r>
      <w:r w:rsidR="005738D3">
        <w:rPr>
          <w:rFonts w:ascii="Baskerville Old Face" w:hAnsi="Baskerville Old Face"/>
          <w:sz w:val="28"/>
          <w:szCs w:val="28"/>
        </w:rPr>
        <w:t xml:space="preserve"> registration form</w:t>
      </w:r>
      <w:r w:rsidR="008B4E8C" w:rsidRPr="008B4E8C">
        <w:rPr>
          <w:rFonts w:ascii="Baskerville Old Face" w:hAnsi="Baskerville Old Face"/>
          <w:sz w:val="28"/>
          <w:szCs w:val="28"/>
        </w:rPr>
        <w:t xml:space="preserve"> with check made payable to the </w:t>
      </w:r>
      <w:r>
        <w:rPr>
          <w:rFonts w:ascii="Baskerville Old Face" w:hAnsi="Baskerville Old Face"/>
          <w:sz w:val="28"/>
          <w:szCs w:val="28"/>
        </w:rPr>
        <w:t>Norton Veterans’ Council</w:t>
      </w:r>
      <w:r w:rsidR="008B4E8C" w:rsidRPr="008B4E8C">
        <w:rPr>
          <w:rFonts w:ascii="Baskerville Old Face" w:hAnsi="Baskerville Old Face"/>
          <w:sz w:val="28"/>
          <w:szCs w:val="28"/>
        </w:rPr>
        <w:t xml:space="preserve"> to:</w:t>
      </w:r>
    </w:p>
    <w:p w14:paraId="0A7ABC74" w14:textId="77777777" w:rsidR="00DF0CEB" w:rsidRPr="008B4E8C" w:rsidRDefault="00DF0CEB" w:rsidP="004E1572">
      <w:pPr>
        <w:spacing w:after="0" w:line="240" w:lineRule="auto"/>
        <w:jc w:val="center"/>
        <w:rPr>
          <w:rFonts w:ascii="Baskerville Old Face" w:hAnsi="Baskerville Old Face"/>
          <w:sz w:val="28"/>
          <w:szCs w:val="28"/>
        </w:rPr>
      </w:pPr>
    </w:p>
    <w:p w14:paraId="291C8131" w14:textId="04930670" w:rsidR="008B4E8C" w:rsidRDefault="00DF0CEB" w:rsidP="004E1572">
      <w:pPr>
        <w:spacing w:after="0" w:line="240" w:lineRule="auto"/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Estelle Flett, Director of Veterans’ Services</w:t>
      </w:r>
    </w:p>
    <w:p w14:paraId="4BE787E9" w14:textId="655572E5" w:rsidR="00DF0CEB" w:rsidRDefault="00DF0CEB" w:rsidP="004E1572">
      <w:pPr>
        <w:spacing w:after="0" w:line="240" w:lineRule="auto"/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70 East Main Street</w:t>
      </w:r>
    </w:p>
    <w:p w14:paraId="1A25A033" w14:textId="13A25CCF" w:rsidR="00DF0CEB" w:rsidRPr="008B4E8C" w:rsidRDefault="00DF0CEB" w:rsidP="004E1572">
      <w:pPr>
        <w:spacing w:after="0" w:line="240" w:lineRule="auto"/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Norton, MA 02766</w:t>
      </w:r>
    </w:p>
    <w:p w14:paraId="4594FFF4" w14:textId="77777777" w:rsidR="004E1572" w:rsidRPr="008B4E8C" w:rsidRDefault="004E1572" w:rsidP="004E1572">
      <w:pPr>
        <w:spacing w:after="0" w:line="240" w:lineRule="auto"/>
        <w:jc w:val="center"/>
        <w:rPr>
          <w:rFonts w:ascii="Baskerville Old Face" w:hAnsi="Baskerville Old Face"/>
          <w:sz w:val="28"/>
          <w:szCs w:val="28"/>
        </w:rPr>
      </w:pPr>
    </w:p>
    <w:p w14:paraId="002C149A" w14:textId="77777777" w:rsidR="004E1572" w:rsidRDefault="0057566B" w:rsidP="004E1572">
      <w:pPr>
        <w:spacing w:after="0" w:line="240" w:lineRule="auto"/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Open to members and non-members. Must be 18+ to compete.</w:t>
      </w:r>
    </w:p>
    <w:p w14:paraId="361F0D12" w14:textId="1012186E" w:rsidR="0057566B" w:rsidRPr="008B4E8C" w:rsidRDefault="00920C1B" w:rsidP="004E1572">
      <w:pPr>
        <w:spacing w:after="0" w:line="240" w:lineRule="auto"/>
        <w:jc w:val="center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Indoor &amp; Outdoor Cash Bar</w:t>
      </w:r>
      <w:r w:rsidR="0057566B">
        <w:rPr>
          <w:rFonts w:ascii="Baskerville Old Face" w:hAnsi="Baskerville Old Face"/>
          <w:sz w:val="28"/>
          <w:szCs w:val="28"/>
        </w:rPr>
        <w:t>.</w:t>
      </w:r>
    </w:p>
    <w:p w14:paraId="60453D10" w14:textId="77777777" w:rsidR="004E1572" w:rsidRPr="008B4E8C" w:rsidRDefault="004E1572" w:rsidP="004E1572">
      <w:pPr>
        <w:spacing w:after="0" w:line="240" w:lineRule="auto"/>
        <w:jc w:val="center"/>
        <w:rPr>
          <w:rFonts w:ascii="Baskerville Old Face" w:hAnsi="Baskerville Old Face"/>
          <w:sz w:val="28"/>
          <w:szCs w:val="28"/>
        </w:rPr>
      </w:pPr>
    </w:p>
    <w:p w14:paraId="5B4468A6" w14:textId="7C9B72F9" w:rsidR="004E1572" w:rsidRPr="000D1D4B" w:rsidRDefault="0057566B" w:rsidP="006B5A86">
      <w:pPr>
        <w:spacing w:after="0" w:line="240" w:lineRule="auto"/>
        <w:jc w:val="center"/>
        <w:rPr>
          <w:rFonts w:ascii="Baskerville Old Face" w:hAnsi="Baskerville Old Face"/>
          <w:b/>
          <w:sz w:val="24"/>
          <w:szCs w:val="24"/>
        </w:rPr>
      </w:pPr>
      <w:r w:rsidRPr="000D1D4B">
        <w:rPr>
          <w:rFonts w:ascii="Baskerville Old Face" w:hAnsi="Baskerville Old Face"/>
          <w:b/>
          <w:sz w:val="24"/>
          <w:szCs w:val="24"/>
        </w:rPr>
        <w:t xml:space="preserve">For additional information, contact </w:t>
      </w:r>
      <w:hyperlink r:id="rId4" w:history="1">
        <w:r w:rsidR="000D1D4B" w:rsidRPr="000D1D4B">
          <w:rPr>
            <w:rStyle w:val="Hyperlink"/>
            <w:rFonts w:ascii="Baskerville Old Face" w:hAnsi="Baskerville Old Face"/>
            <w:b/>
            <w:sz w:val="24"/>
            <w:szCs w:val="24"/>
          </w:rPr>
          <w:t>sharon_rice@comcast.net</w:t>
        </w:r>
      </w:hyperlink>
      <w:r w:rsidR="000D1D4B" w:rsidRPr="000D1D4B">
        <w:rPr>
          <w:rFonts w:ascii="Baskerville Old Face" w:hAnsi="Baskerville Old Face"/>
          <w:b/>
          <w:sz w:val="24"/>
          <w:szCs w:val="24"/>
        </w:rPr>
        <w:t xml:space="preserve"> or</w:t>
      </w:r>
      <w:r w:rsidRPr="000D1D4B">
        <w:rPr>
          <w:rFonts w:ascii="Baskerville Old Face" w:hAnsi="Baskerville Old Face"/>
          <w:b/>
          <w:sz w:val="24"/>
          <w:szCs w:val="24"/>
        </w:rPr>
        <w:t xml:space="preserve"> call 508-</w:t>
      </w:r>
      <w:r w:rsidR="000D1D4B" w:rsidRPr="000D1D4B">
        <w:rPr>
          <w:rFonts w:ascii="Baskerville Old Face" w:hAnsi="Baskerville Old Face"/>
          <w:b/>
          <w:sz w:val="24"/>
          <w:szCs w:val="24"/>
        </w:rPr>
        <w:t>951-3986</w:t>
      </w:r>
      <w:r w:rsidRPr="000D1D4B">
        <w:rPr>
          <w:rFonts w:ascii="Baskerville Old Face" w:hAnsi="Baskerville Old Face"/>
          <w:b/>
          <w:sz w:val="24"/>
          <w:szCs w:val="24"/>
        </w:rPr>
        <w:t>.</w:t>
      </w:r>
    </w:p>
    <w:sectPr w:rsidR="004E1572" w:rsidRPr="000D1D4B" w:rsidSect="004E157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TcwMze1tDSyNDRQ0lEKTi0uzszPAykwrAUA2lp+gCwAAAA="/>
  </w:docVars>
  <w:rsids>
    <w:rsidRoot w:val="004E1572"/>
    <w:rsid w:val="000D1D4B"/>
    <w:rsid w:val="00153249"/>
    <w:rsid w:val="001C268E"/>
    <w:rsid w:val="004E1572"/>
    <w:rsid w:val="005738D3"/>
    <w:rsid w:val="0057566B"/>
    <w:rsid w:val="006B5A86"/>
    <w:rsid w:val="006D5361"/>
    <w:rsid w:val="0080619D"/>
    <w:rsid w:val="008B4E8C"/>
    <w:rsid w:val="00920C1B"/>
    <w:rsid w:val="00B14E9F"/>
    <w:rsid w:val="00C678DB"/>
    <w:rsid w:val="00DF0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702FE"/>
  <w15:chartTrackingRefBased/>
  <w15:docId w15:val="{5D49F9E0-192D-4671-B51B-222ED76C9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4E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1D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haron_rice@comcast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2</Words>
  <Characters>1382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Rice</dc:creator>
  <cp:keywords/>
  <dc:description/>
  <cp:lastModifiedBy>Charlene Fisk</cp:lastModifiedBy>
  <cp:revision>2</cp:revision>
  <dcterms:created xsi:type="dcterms:W3CDTF">2021-06-22T17:38:00Z</dcterms:created>
  <dcterms:modified xsi:type="dcterms:W3CDTF">2021-06-22T17:38:00Z</dcterms:modified>
</cp:coreProperties>
</file>